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761CBC" w14:textId="593D96F0" w:rsidR="00481923" w:rsidRDefault="00D94860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4D27CEF" wp14:editId="0AC0EA7B">
                <wp:simplePos x="0" y="0"/>
                <wp:positionH relativeFrom="margin">
                  <wp:align>left</wp:align>
                </wp:positionH>
                <wp:positionV relativeFrom="paragraph">
                  <wp:posOffset>10704</wp:posOffset>
                </wp:positionV>
                <wp:extent cx="2595880" cy="571500"/>
                <wp:effectExtent l="0" t="0" r="0" b="0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95880" cy="571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8063DF" w14:textId="32487503" w:rsidR="005B6A7F" w:rsidRPr="00481923" w:rsidRDefault="005B6A7F" w:rsidP="00481923">
                            <w:pPr>
                              <w:rPr>
                                <w:rFonts w:ascii="Courier New" w:eastAsia="思源黑体 CN Normal" w:hAnsi="Courier New" w:cs="Courier New"/>
                              </w:rPr>
                            </w:pPr>
                            <w:r w:rsidRPr="00481923">
                              <w:rPr>
                                <w:rFonts w:ascii="Courier New" w:eastAsia="思源黑体 CN Normal" w:hAnsi="Courier New" w:cs="Courier New"/>
                              </w:rPr>
                              <w:t>String A: abcdS</w:t>
                            </w:r>
                            <w:r w:rsidR="004C7C81">
                              <w:rPr>
                                <w:rFonts w:ascii="Courier New" w:eastAsia="思源黑体 CN Normal" w:hAnsi="Courier New" w:cs="Courier New"/>
                              </w:rPr>
                              <w:t>Smnop</w:t>
                            </w:r>
                            <w:r>
                              <w:rPr>
                                <w:rFonts w:ascii="Courier New" w:eastAsia="思源黑体 CN Normal" w:hAnsi="Courier New" w:cs="Courier New"/>
                              </w:rPr>
                              <w:t xml:space="preserve">     </w:t>
                            </w:r>
                          </w:p>
                          <w:p w14:paraId="2D84552E" w14:textId="3E90D0D9" w:rsidR="005B6A7F" w:rsidRPr="00481923" w:rsidRDefault="005B6A7F" w:rsidP="00481923">
                            <w:pPr>
                              <w:rPr>
                                <w:rFonts w:ascii="Courier New" w:eastAsia="思源黑体 CN Normal" w:hAnsi="Courier New" w:cs="Courier New"/>
                              </w:rPr>
                            </w:pPr>
                            <w:r w:rsidRPr="00481923">
                              <w:rPr>
                                <w:rFonts w:ascii="Courier New" w:eastAsia="思源黑体 CN Normal" w:hAnsi="Courier New" w:cs="Courier New"/>
                              </w:rPr>
                              <w:t>String B: a</w:t>
                            </w:r>
                            <w:r>
                              <w:rPr>
                                <w:rFonts w:ascii="Courier New" w:eastAsia="思源黑体 CN Normal" w:hAnsi="Courier New" w:cs="Courier New"/>
                              </w:rPr>
                              <w:t>u</w:t>
                            </w:r>
                            <w:r w:rsidRPr="00481923">
                              <w:rPr>
                                <w:rFonts w:ascii="Courier New" w:eastAsia="思源黑体 CN Normal" w:hAnsi="Courier New" w:cs="Courier New"/>
                              </w:rPr>
                              <w:t>cS</w:t>
                            </w:r>
                            <w:r w:rsidR="004C7C81">
                              <w:rPr>
                                <w:rFonts w:ascii="Courier New" w:eastAsia="思源黑体 CN Normal" w:hAnsi="Courier New" w:cs="Courier New"/>
                              </w:rPr>
                              <w:t>Slmnopq</w:t>
                            </w:r>
                            <w:r>
                              <w:rPr>
                                <w:rFonts w:ascii="Courier New" w:eastAsia="思源黑体 CN Normal" w:hAnsi="Courier New" w:cs="Courier New"/>
                              </w:rPr>
                              <w:t xml:space="preserve">         </w:t>
                            </w:r>
                          </w:p>
                          <w:p w14:paraId="45307F6B" w14:textId="5CA0239E" w:rsidR="005B6A7F" w:rsidRPr="00481923" w:rsidRDefault="005B6A7F">
                            <w:pPr>
                              <w:rPr>
                                <w:rFonts w:ascii="Courier New" w:eastAsia="思源黑体 CN Normal" w:hAnsi="Courier New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D27CEF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0;margin-top:.85pt;width:204.4pt;height:4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" filled="f" stroked="f">
                <v:textbox>
                  <w:txbxContent>
                    <w:p w14:paraId="598063DF" w14:textId="32487503" w:rsidR="005B6A7F" w:rsidRPr="00481923" w:rsidRDefault="005B6A7F" w:rsidP="00481923">
                      <w:pPr>
                        <w:rPr>
                          <w:rFonts w:ascii="Courier New" w:eastAsia="思源黑体 CN Normal" w:hAnsi="Courier New" w:cs="Courier New"/>
                        </w:rPr>
                      </w:pPr>
                      <w:r w:rsidRPr="00481923">
                        <w:rPr>
                          <w:rFonts w:ascii="Courier New" w:eastAsia="思源黑体 CN Normal" w:hAnsi="Courier New" w:cs="Courier New"/>
                        </w:rPr>
                        <w:t>String A: abcdS</w:t>
                      </w:r>
                      <w:r w:rsidR="004C7C81">
                        <w:rPr>
                          <w:rFonts w:ascii="Courier New" w:eastAsia="思源黑体 CN Normal" w:hAnsi="Courier New" w:cs="Courier New"/>
                        </w:rPr>
                        <w:t>Smnop</w:t>
                      </w:r>
                      <w:r>
                        <w:rPr>
                          <w:rFonts w:ascii="Courier New" w:eastAsia="思源黑体 CN Normal" w:hAnsi="Courier New" w:cs="Courier New"/>
                        </w:rPr>
                        <w:t xml:space="preserve">     </w:t>
                      </w:r>
                    </w:p>
                    <w:p w14:paraId="2D84552E" w14:textId="3E90D0D9" w:rsidR="005B6A7F" w:rsidRPr="00481923" w:rsidRDefault="005B6A7F" w:rsidP="00481923">
                      <w:pPr>
                        <w:rPr>
                          <w:rFonts w:ascii="Courier New" w:eastAsia="思源黑体 CN Normal" w:hAnsi="Courier New" w:cs="Courier New"/>
                        </w:rPr>
                      </w:pPr>
                      <w:r w:rsidRPr="00481923">
                        <w:rPr>
                          <w:rFonts w:ascii="Courier New" w:eastAsia="思源黑体 CN Normal" w:hAnsi="Courier New" w:cs="Courier New"/>
                        </w:rPr>
                        <w:t>String B: a</w:t>
                      </w:r>
                      <w:r>
                        <w:rPr>
                          <w:rFonts w:ascii="Courier New" w:eastAsia="思源黑体 CN Normal" w:hAnsi="Courier New" w:cs="Courier New"/>
                        </w:rPr>
                        <w:t>u</w:t>
                      </w:r>
                      <w:r w:rsidRPr="00481923">
                        <w:rPr>
                          <w:rFonts w:ascii="Courier New" w:eastAsia="思源黑体 CN Normal" w:hAnsi="Courier New" w:cs="Courier New"/>
                        </w:rPr>
                        <w:t>cS</w:t>
                      </w:r>
                      <w:r w:rsidR="004C7C81">
                        <w:rPr>
                          <w:rFonts w:ascii="Courier New" w:eastAsia="思源黑体 CN Normal" w:hAnsi="Courier New" w:cs="Courier New"/>
                        </w:rPr>
                        <w:t>Slmnopq</w:t>
                      </w:r>
                      <w:r>
                        <w:rPr>
                          <w:rFonts w:ascii="Courier New" w:eastAsia="思源黑体 CN Normal" w:hAnsi="Courier New" w:cs="Courier New"/>
                        </w:rPr>
                        <w:t xml:space="preserve">         </w:t>
                      </w:r>
                    </w:p>
                    <w:p w14:paraId="45307F6B" w14:textId="5CA0239E" w:rsidR="005B6A7F" w:rsidRPr="00481923" w:rsidRDefault="005B6A7F">
                      <w:pPr>
                        <w:rPr>
                          <w:rFonts w:ascii="Courier New" w:eastAsia="思源黑体 CN Normal" w:hAnsi="Courier New" w:cs="Courier New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3D8B92C" w14:textId="6B19D642" w:rsidR="00481923" w:rsidRDefault="00481923"/>
    <w:p w14:paraId="6BD2D719" w14:textId="3ACA8364" w:rsidR="00481923" w:rsidRDefault="00D94860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9DB2E67" wp14:editId="1AB2B473">
                <wp:simplePos x="0" y="0"/>
                <wp:positionH relativeFrom="margin">
                  <wp:posOffset>0</wp:posOffset>
                </wp:positionH>
                <wp:positionV relativeFrom="paragraph">
                  <wp:posOffset>177437</wp:posOffset>
                </wp:positionV>
                <wp:extent cx="2595880" cy="571500"/>
                <wp:effectExtent l="0" t="0" r="0" b="0"/>
                <wp:wrapSquare wrapText="bothSides"/>
                <wp:docPr id="4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95880" cy="571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0420D3" w14:textId="1AC66F41" w:rsidR="005B6A7F" w:rsidRPr="00481923" w:rsidRDefault="005B6A7F" w:rsidP="00481923">
                            <w:pPr>
                              <w:rPr>
                                <w:rFonts w:ascii="Courier New" w:eastAsia="思源黑体 CN Normal" w:hAnsi="Courier New" w:cs="Courier New"/>
                              </w:rPr>
                            </w:pPr>
                            <w:r w:rsidRPr="00481923">
                              <w:rPr>
                                <w:rFonts w:ascii="Courier New" w:eastAsia="思源黑体 CN Normal" w:hAnsi="Courier New" w:cs="Courier New"/>
                              </w:rPr>
                              <w:t xml:space="preserve">String A: </w:t>
                            </w:r>
                            <w:r w:rsidRPr="00484BEA">
                              <w:rPr>
                                <w:rFonts w:ascii="Courier New" w:eastAsia="思源黑体 CN Normal" w:hAnsi="Courier New" w:cs="Courier New"/>
                                <w:color w:val="FF0000"/>
                              </w:rPr>
                              <w:t>a</w:t>
                            </w:r>
                            <w:r w:rsidRPr="00484BEA">
                              <w:rPr>
                                <w:rFonts w:ascii="Courier New" w:eastAsia="思源黑体 CN Normal" w:hAnsi="Courier New" w:cs="Courier New"/>
                                <w:b/>
                                <w:bCs/>
                              </w:rPr>
                              <w:t>b</w:t>
                            </w:r>
                            <w:r w:rsidRPr="00484BEA">
                              <w:rPr>
                                <w:rFonts w:ascii="Courier New" w:eastAsia="思源黑体 CN Normal" w:hAnsi="Courier New" w:cs="Courier New"/>
                                <w:color w:val="FF0000"/>
                              </w:rPr>
                              <w:t>c</w:t>
                            </w:r>
                            <w:r w:rsidRPr="00484BEA">
                              <w:rPr>
                                <w:rFonts w:ascii="Courier New" w:eastAsia="思源黑体 CN Normal" w:hAnsi="Courier New" w:cs="Courier New"/>
                                <w:b/>
                                <w:bCs/>
                              </w:rPr>
                              <w:t>d</w:t>
                            </w:r>
                            <w:r w:rsidRPr="00484BEA">
                              <w:rPr>
                                <w:rFonts w:ascii="Courier New" w:eastAsia="思源黑体 CN Normal" w:hAnsi="Courier New" w:cs="Courier New"/>
                                <w:color w:val="FF0000"/>
                              </w:rPr>
                              <w:t>S</w:t>
                            </w:r>
                            <w:r w:rsidR="004C7C81">
                              <w:rPr>
                                <w:rFonts w:ascii="Courier New" w:eastAsia="思源黑体 CN Normal" w:hAnsi="Courier New" w:cs="Courier New"/>
                                <w:color w:val="FF0000"/>
                              </w:rPr>
                              <w:t>S</w:t>
                            </w:r>
                            <w:r w:rsidR="00B82E8B" w:rsidRPr="00B82E8B">
                              <w:rPr>
                                <w:rFonts w:ascii="Courier New" w:eastAsia="思源黑体 CN Normal" w:hAnsi="Courier New" w:cs="Courier New"/>
                                <w:color w:val="FFFFFF" w:themeColor="background1"/>
                              </w:rPr>
                              <w:t>l</w:t>
                            </w:r>
                            <w:r w:rsidR="004C7C81" w:rsidRPr="004E7D35">
                              <w:rPr>
                                <w:rFonts w:ascii="Courier New" w:eastAsia="思源黑体 CN Normal" w:hAnsi="Courier New" w:cs="Courier New"/>
                                <w:color w:val="FF0000"/>
                              </w:rPr>
                              <w:t>mn</w:t>
                            </w:r>
                            <w:r w:rsidR="004C7C81">
                              <w:rPr>
                                <w:rFonts w:ascii="Courier New" w:eastAsia="思源黑体 CN Normal" w:hAnsi="Courier New" w:cs="Courier New"/>
                                <w:color w:val="FF0000"/>
                              </w:rPr>
                              <w:t>op</w:t>
                            </w:r>
                            <w:r>
                              <w:rPr>
                                <w:rFonts w:ascii="Courier New" w:eastAsia="思源黑体 CN Normal" w:hAnsi="Courier New" w:cs="Courier New"/>
                                <w:color w:val="FF0000"/>
                              </w:rPr>
                              <w:t xml:space="preserve">     </w:t>
                            </w:r>
                          </w:p>
                          <w:p w14:paraId="3B6C417A" w14:textId="2B15A279" w:rsidR="005B6A7F" w:rsidRPr="00481923" w:rsidRDefault="005B6A7F" w:rsidP="00481923">
                            <w:pPr>
                              <w:rPr>
                                <w:rFonts w:ascii="Courier New" w:eastAsia="思源黑体 CN Normal" w:hAnsi="Courier New" w:cs="Courier New"/>
                              </w:rPr>
                            </w:pPr>
                            <w:r w:rsidRPr="00481923">
                              <w:rPr>
                                <w:rFonts w:ascii="Courier New" w:eastAsia="思源黑体 CN Normal" w:hAnsi="Courier New" w:cs="Courier New"/>
                              </w:rPr>
                              <w:t xml:space="preserve">String B: </w:t>
                            </w:r>
                            <w:r w:rsidRPr="00484BEA">
                              <w:rPr>
                                <w:rFonts w:ascii="Courier New" w:eastAsia="思源黑体 CN Normal" w:hAnsi="Courier New" w:cs="Courier New"/>
                                <w:color w:val="FF0000"/>
                              </w:rPr>
                              <w:t>a</w:t>
                            </w:r>
                            <w:r w:rsidRPr="00484BEA">
                              <w:rPr>
                                <w:rFonts w:ascii="Courier New" w:eastAsia="思源黑体 CN Normal" w:hAnsi="Courier New" w:cs="Courier New"/>
                                <w:b/>
                                <w:bCs/>
                                <w:color w:val="000000" w:themeColor="text1"/>
                              </w:rPr>
                              <w:t>u</w:t>
                            </w:r>
                            <w:r w:rsidRPr="00484BEA">
                              <w:rPr>
                                <w:rFonts w:ascii="Courier New" w:eastAsia="思源黑体 CN Normal" w:hAnsi="Courier New" w:cs="Courier New"/>
                                <w:color w:val="FF0000"/>
                              </w:rPr>
                              <w:t>c</w:t>
                            </w:r>
                            <w:r w:rsidRPr="00484BEA">
                              <w:rPr>
                                <w:rFonts w:ascii="Courier New" w:eastAsia="思源黑体 CN Normal" w:hAnsi="Courier New" w:cs="Courier New"/>
                                <w:color w:val="FFFFFF" w:themeColor="background1"/>
                              </w:rPr>
                              <w:t>d</w:t>
                            </w:r>
                            <w:r w:rsidRPr="00484BEA">
                              <w:rPr>
                                <w:rFonts w:ascii="Courier New" w:eastAsia="思源黑体 CN Normal" w:hAnsi="Courier New" w:cs="Courier New"/>
                                <w:color w:val="FF0000"/>
                              </w:rPr>
                              <w:t>S</w:t>
                            </w:r>
                            <w:r w:rsidR="004C7C81">
                              <w:rPr>
                                <w:rFonts w:ascii="Courier New" w:eastAsia="思源黑体 CN Normal" w:hAnsi="Courier New" w:cs="Courier New"/>
                                <w:color w:val="FF0000"/>
                              </w:rPr>
                              <w:t>S</w:t>
                            </w:r>
                            <w:r w:rsidR="004C7C81" w:rsidRPr="004E7D35">
                              <w:rPr>
                                <w:rFonts w:ascii="Courier New" w:eastAsia="思源黑体 CN Normal" w:hAnsi="Courier New" w:cs="Courier New"/>
                                <w:b/>
                                <w:bCs/>
                              </w:rPr>
                              <w:t>l</w:t>
                            </w:r>
                            <w:r w:rsidR="004C7C81">
                              <w:rPr>
                                <w:rFonts w:ascii="Courier New" w:eastAsia="思源黑体 CN Normal" w:hAnsi="Courier New" w:cs="Courier New"/>
                                <w:color w:val="FF0000"/>
                              </w:rPr>
                              <w:t>mnop</w:t>
                            </w:r>
                            <w:r w:rsidR="004C7C81">
                              <w:rPr>
                                <w:rFonts w:ascii="Courier New" w:eastAsia="思源黑体 CN Normal" w:hAnsi="Courier New" w:cs="Courier New"/>
                                <w:b/>
                                <w:bCs/>
                              </w:rPr>
                              <w:t>q</w:t>
                            </w:r>
                            <w:r>
                              <w:rPr>
                                <w:rFonts w:ascii="Courier New" w:eastAsia="思源黑体 CN Normal" w:hAnsi="Courier New" w:cs="Courier New"/>
                              </w:rPr>
                              <w:t xml:space="preserve">   </w:t>
                            </w:r>
                          </w:p>
                          <w:p w14:paraId="4318C4B4" w14:textId="77777777" w:rsidR="005B6A7F" w:rsidRPr="00481923" w:rsidRDefault="005B6A7F">
                            <w:pPr>
                              <w:rPr>
                                <w:rFonts w:ascii="Courier New" w:eastAsia="思源黑体 CN Normal" w:hAnsi="Courier New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DB2E67" id="_x0000_s1027" type="#_x0000_t202" style="position:absolute;left:0;text-align:left;margin-left:0;margin-top:13.95pt;width:204.4pt;height:4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" filled="f" stroked="f">
                <v:textbox>
                  <w:txbxContent>
                    <w:p w14:paraId="6A0420D3" w14:textId="1AC66F41" w:rsidR="005B6A7F" w:rsidRPr="00481923" w:rsidRDefault="005B6A7F" w:rsidP="00481923">
                      <w:pPr>
                        <w:rPr>
                          <w:rFonts w:ascii="Courier New" w:eastAsia="思源黑体 CN Normal" w:hAnsi="Courier New" w:cs="Courier New"/>
                        </w:rPr>
                      </w:pPr>
                      <w:r w:rsidRPr="00481923">
                        <w:rPr>
                          <w:rFonts w:ascii="Courier New" w:eastAsia="思源黑体 CN Normal" w:hAnsi="Courier New" w:cs="Courier New"/>
                        </w:rPr>
                        <w:t xml:space="preserve">String A: </w:t>
                      </w:r>
                      <w:r w:rsidRPr="00484BEA">
                        <w:rPr>
                          <w:rFonts w:ascii="Courier New" w:eastAsia="思源黑体 CN Normal" w:hAnsi="Courier New" w:cs="Courier New"/>
                          <w:color w:val="FF0000"/>
                        </w:rPr>
                        <w:t>a</w:t>
                      </w:r>
                      <w:r w:rsidRPr="00484BEA">
                        <w:rPr>
                          <w:rFonts w:ascii="Courier New" w:eastAsia="思源黑体 CN Normal" w:hAnsi="Courier New" w:cs="Courier New"/>
                          <w:b/>
                          <w:bCs/>
                        </w:rPr>
                        <w:t>b</w:t>
                      </w:r>
                      <w:r w:rsidRPr="00484BEA">
                        <w:rPr>
                          <w:rFonts w:ascii="Courier New" w:eastAsia="思源黑体 CN Normal" w:hAnsi="Courier New" w:cs="Courier New"/>
                          <w:color w:val="FF0000"/>
                        </w:rPr>
                        <w:t>c</w:t>
                      </w:r>
                      <w:r w:rsidRPr="00484BEA">
                        <w:rPr>
                          <w:rFonts w:ascii="Courier New" w:eastAsia="思源黑体 CN Normal" w:hAnsi="Courier New" w:cs="Courier New"/>
                          <w:b/>
                          <w:bCs/>
                        </w:rPr>
                        <w:t>d</w:t>
                      </w:r>
                      <w:r w:rsidRPr="00484BEA">
                        <w:rPr>
                          <w:rFonts w:ascii="Courier New" w:eastAsia="思源黑体 CN Normal" w:hAnsi="Courier New" w:cs="Courier New"/>
                          <w:color w:val="FF0000"/>
                        </w:rPr>
                        <w:t>S</w:t>
                      </w:r>
                      <w:r w:rsidR="004C7C81">
                        <w:rPr>
                          <w:rFonts w:ascii="Courier New" w:eastAsia="思源黑体 CN Normal" w:hAnsi="Courier New" w:cs="Courier New"/>
                          <w:color w:val="FF0000"/>
                        </w:rPr>
                        <w:t>S</w:t>
                      </w:r>
                      <w:r w:rsidR="00B82E8B" w:rsidRPr="00B82E8B">
                        <w:rPr>
                          <w:rFonts w:ascii="Courier New" w:eastAsia="思源黑体 CN Normal" w:hAnsi="Courier New" w:cs="Courier New"/>
                          <w:color w:val="FFFFFF" w:themeColor="background1"/>
                        </w:rPr>
                        <w:t>l</w:t>
                      </w:r>
                      <w:r w:rsidR="004C7C81" w:rsidRPr="004E7D35">
                        <w:rPr>
                          <w:rFonts w:ascii="Courier New" w:eastAsia="思源黑体 CN Normal" w:hAnsi="Courier New" w:cs="Courier New"/>
                          <w:color w:val="FF0000"/>
                        </w:rPr>
                        <w:t>mn</w:t>
                      </w:r>
                      <w:r w:rsidR="004C7C81">
                        <w:rPr>
                          <w:rFonts w:ascii="Courier New" w:eastAsia="思源黑体 CN Normal" w:hAnsi="Courier New" w:cs="Courier New"/>
                          <w:color w:val="FF0000"/>
                        </w:rPr>
                        <w:t>op</w:t>
                      </w:r>
                      <w:r>
                        <w:rPr>
                          <w:rFonts w:ascii="Courier New" w:eastAsia="思源黑体 CN Normal" w:hAnsi="Courier New" w:cs="Courier New"/>
                          <w:color w:val="FF0000"/>
                        </w:rPr>
                        <w:t xml:space="preserve">     </w:t>
                      </w:r>
                    </w:p>
                    <w:p w14:paraId="3B6C417A" w14:textId="2B15A279" w:rsidR="005B6A7F" w:rsidRPr="00481923" w:rsidRDefault="005B6A7F" w:rsidP="00481923">
                      <w:pPr>
                        <w:rPr>
                          <w:rFonts w:ascii="Courier New" w:eastAsia="思源黑体 CN Normal" w:hAnsi="Courier New" w:cs="Courier New"/>
                        </w:rPr>
                      </w:pPr>
                      <w:r w:rsidRPr="00481923">
                        <w:rPr>
                          <w:rFonts w:ascii="Courier New" w:eastAsia="思源黑体 CN Normal" w:hAnsi="Courier New" w:cs="Courier New"/>
                        </w:rPr>
                        <w:t xml:space="preserve">String B: </w:t>
                      </w:r>
                      <w:r w:rsidRPr="00484BEA">
                        <w:rPr>
                          <w:rFonts w:ascii="Courier New" w:eastAsia="思源黑体 CN Normal" w:hAnsi="Courier New" w:cs="Courier New"/>
                          <w:color w:val="FF0000"/>
                        </w:rPr>
                        <w:t>a</w:t>
                      </w:r>
                      <w:r w:rsidRPr="00484BEA">
                        <w:rPr>
                          <w:rFonts w:ascii="Courier New" w:eastAsia="思源黑体 CN Normal" w:hAnsi="Courier New" w:cs="Courier New"/>
                          <w:b/>
                          <w:bCs/>
                          <w:color w:val="000000" w:themeColor="text1"/>
                        </w:rPr>
                        <w:t>u</w:t>
                      </w:r>
                      <w:r w:rsidRPr="00484BEA">
                        <w:rPr>
                          <w:rFonts w:ascii="Courier New" w:eastAsia="思源黑体 CN Normal" w:hAnsi="Courier New" w:cs="Courier New"/>
                          <w:color w:val="FF0000"/>
                        </w:rPr>
                        <w:t>c</w:t>
                      </w:r>
                      <w:r w:rsidRPr="00484BEA">
                        <w:rPr>
                          <w:rFonts w:ascii="Courier New" w:eastAsia="思源黑体 CN Normal" w:hAnsi="Courier New" w:cs="Courier New"/>
                          <w:color w:val="FFFFFF" w:themeColor="background1"/>
                        </w:rPr>
                        <w:t>d</w:t>
                      </w:r>
                      <w:r w:rsidRPr="00484BEA">
                        <w:rPr>
                          <w:rFonts w:ascii="Courier New" w:eastAsia="思源黑体 CN Normal" w:hAnsi="Courier New" w:cs="Courier New"/>
                          <w:color w:val="FF0000"/>
                        </w:rPr>
                        <w:t>S</w:t>
                      </w:r>
                      <w:r w:rsidR="004C7C81">
                        <w:rPr>
                          <w:rFonts w:ascii="Courier New" w:eastAsia="思源黑体 CN Normal" w:hAnsi="Courier New" w:cs="Courier New"/>
                          <w:color w:val="FF0000"/>
                        </w:rPr>
                        <w:t>S</w:t>
                      </w:r>
                      <w:r w:rsidR="004C7C81" w:rsidRPr="004E7D35">
                        <w:rPr>
                          <w:rFonts w:ascii="Courier New" w:eastAsia="思源黑体 CN Normal" w:hAnsi="Courier New" w:cs="Courier New"/>
                          <w:b/>
                          <w:bCs/>
                        </w:rPr>
                        <w:t>l</w:t>
                      </w:r>
                      <w:r w:rsidR="004C7C81">
                        <w:rPr>
                          <w:rFonts w:ascii="Courier New" w:eastAsia="思源黑体 CN Normal" w:hAnsi="Courier New" w:cs="Courier New"/>
                          <w:color w:val="FF0000"/>
                        </w:rPr>
                        <w:t>mnop</w:t>
                      </w:r>
                      <w:r w:rsidR="004C7C81">
                        <w:rPr>
                          <w:rFonts w:ascii="Courier New" w:eastAsia="思源黑体 CN Normal" w:hAnsi="Courier New" w:cs="Courier New"/>
                          <w:b/>
                          <w:bCs/>
                        </w:rPr>
                        <w:t>q</w:t>
                      </w:r>
                      <w:r>
                        <w:rPr>
                          <w:rFonts w:ascii="Courier New" w:eastAsia="思源黑体 CN Normal" w:hAnsi="Courier New" w:cs="Courier New"/>
                        </w:rPr>
                        <w:t xml:space="preserve">   </w:t>
                      </w:r>
                    </w:p>
                    <w:p w14:paraId="4318C4B4" w14:textId="77777777" w:rsidR="005B6A7F" w:rsidRPr="00481923" w:rsidRDefault="005B6A7F">
                      <w:pPr>
                        <w:rPr>
                          <w:rFonts w:ascii="Courier New" w:eastAsia="思源黑体 CN Normal" w:hAnsi="Courier New" w:cs="Courier New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5B4571C" wp14:editId="0B2DD6A3">
                <wp:simplePos x="0" y="0"/>
                <wp:positionH relativeFrom="column">
                  <wp:posOffset>1200150</wp:posOffset>
                </wp:positionH>
                <wp:positionV relativeFrom="paragraph">
                  <wp:posOffset>73932</wp:posOffset>
                </wp:positionV>
                <wp:extent cx="95250" cy="134983"/>
                <wp:effectExtent l="19050" t="0" r="38100" b="36830"/>
                <wp:wrapNone/>
                <wp:docPr id="1" name="箭头: 下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" cy="134983"/>
                        </a:xfrm>
                        <a:prstGeom prst="downArrow">
                          <a:avLst/>
                        </a:prstGeom>
                        <a:ln>
                          <a:headEnd type="none" w="med" len="med"/>
                          <a:tailEnd type="none" w="med" len="med"/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C7D1D0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箭头: 下 1" o:spid="_x0000_s1026" type="#_x0000_t67" style="position:absolute;left:0;text-align:left;margin-left:94.5pt;margin-top:5.8pt;width:7.5pt;height:10.6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" adj="13979" fillcolor="#555 [2160]" strokecolor="black [3200]" strokeweight=".5pt">
                <v:fill color2="#313131 [2608]" rotate="t" colors="0 #9b9b9b;.5 #8e8e8e;1 #797979" focus="100%" type="gradient">
                  <o:fill v:ext="view" type="gradientUnscaled"/>
                </v:fill>
              </v:shape>
            </w:pict>
          </mc:Fallback>
        </mc:AlternateContent>
      </w:r>
      <w:r w:rsidR="000B4C02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23FB0373" wp14:editId="09099423">
                <wp:simplePos x="0" y="0"/>
                <wp:positionH relativeFrom="margin">
                  <wp:posOffset>-522605</wp:posOffset>
                </wp:positionH>
                <wp:positionV relativeFrom="paragraph">
                  <wp:posOffset>1149350</wp:posOffset>
                </wp:positionV>
                <wp:extent cx="6334760" cy="4898390"/>
                <wp:effectExtent l="0" t="0" r="0" b="0"/>
                <wp:wrapSquare wrapText="bothSides"/>
                <wp:docPr id="6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4760" cy="48983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6A1279" w14:textId="77777777" w:rsidR="000B4C02" w:rsidRPr="000B4C02" w:rsidRDefault="000B4C02" w:rsidP="000B4C02">
                            <w:pPr>
                              <w:widowControl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jc w:val="left"/>
                              <w:textAlignment w:val="baseline"/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</w:pPr>
                            <w:r w:rsidRPr="000B4C02"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  <w:t>step 1:  /tienda1/publico/autenticar.jsp?modo=entrar&amp;login=transki&amp;pwd=4AtupL%E1n&amp;remember=off&amp;B1=Entrar</w:t>
                            </w:r>
                          </w:p>
                          <w:p w14:paraId="0F539F5A" w14:textId="77777777" w:rsidR="000B4C02" w:rsidRPr="000B4C02" w:rsidRDefault="000B4C02" w:rsidP="000B4C02">
                            <w:pPr>
                              <w:widowControl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jc w:val="left"/>
                              <w:textAlignment w:val="baseline"/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</w:pPr>
                          </w:p>
                          <w:p w14:paraId="1614E8AF" w14:textId="77777777" w:rsidR="000B4C02" w:rsidRPr="000B4C02" w:rsidRDefault="000B4C02" w:rsidP="000B4C02">
                            <w:pPr>
                              <w:widowControl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jc w:val="left"/>
                              <w:textAlignment w:val="baseline"/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</w:pPr>
                            <w:r w:rsidRPr="000B4C02"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  <w:t>step 2:  /tienda1/publico/autenticar.jsp?modo=entrar&amp;login=transki&amp;pwd=4A</w:t>
                            </w:r>
                            <w:r w:rsidRPr="000B4C02">
                              <w:rPr>
                                <w:rFonts w:ascii="Courier New" w:eastAsia="宋体" w:hAnsi="Courier New" w:cs="Courier New"/>
                                <w:b/>
                                <w:bCs/>
                                <w:color w:val="FF0000"/>
                                <w:kern w:val="0"/>
                                <w:sz w:val="15"/>
                                <w:szCs w:val="15"/>
                              </w:rPr>
                              <w:t>c</w:t>
                            </w:r>
                            <w:r w:rsidRPr="000B4C02"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  <w:t>upL%E1n&amp;remember=off&amp;B1=Entrar</w:t>
                            </w:r>
                          </w:p>
                          <w:p w14:paraId="3B2F42C3" w14:textId="77777777" w:rsidR="000B4C02" w:rsidRPr="000B4C02" w:rsidRDefault="000B4C02" w:rsidP="000B4C02">
                            <w:pPr>
                              <w:widowControl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jc w:val="left"/>
                              <w:textAlignment w:val="baseline"/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</w:pPr>
                          </w:p>
                          <w:p w14:paraId="1F210DBB" w14:textId="77777777" w:rsidR="000B4C02" w:rsidRPr="000B4C02" w:rsidRDefault="000B4C02" w:rsidP="000B4C02">
                            <w:pPr>
                              <w:widowControl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jc w:val="left"/>
                              <w:textAlignment w:val="baseline"/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</w:pPr>
                            <w:r w:rsidRPr="000B4C02"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  <w:t>step 3:  /tienda1/publico/autenticar.jsp?modo=entrar&amp;login=transki&amp;pwd=4A</w:t>
                            </w:r>
                            <w:r w:rsidRPr="000B4C02">
                              <w:rPr>
                                <w:rFonts w:ascii="Courier New" w:eastAsia="宋体" w:hAnsi="Courier New" w:cs="Courier New"/>
                                <w:b/>
                                <w:bCs/>
                                <w:color w:val="FF0000"/>
                                <w:kern w:val="0"/>
                                <w:sz w:val="15"/>
                                <w:szCs w:val="15"/>
                              </w:rPr>
                              <w:t>c</w:t>
                            </w:r>
                            <w:r w:rsidRPr="000B4C02"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  <w:t>upL%</w:t>
                            </w:r>
                            <w:r w:rsidRPr="000B4C02">
                              <w:rPr>
                                <w:rFonts w:ascii="Courier New" w:eastAsia="宋体" w:hAnsi="Courier New" w:cs="Courier New"/>
                                <w:b/>
                                <w:bCs/>
                                <w:color w:val="FF0000"/>
                                <w:kern w:val="0"/>
                                <w:sz w:val="15"/>
                                <w:szCs w:val="15"/>
                              </w:rPr>
                              <w:t>D</w:t>
                            </w:r>
                            <w:r w:rsidRPr="000B4C02"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  <w:t>1n&amp;remember=off&amp;B1=Entrar</w:t>
                            </w:r>
                          </w:p>
                          <w:p w14:paraId="52187F12" w14:textId="77777777" w:rsidR="000B4C02" w:rsidRPr="000B4C02" w:rsidRDefault="000B4C02" w:rsidP="000B4C02">
                            <w:pPr>
                              <w:widowControl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jc w:val="left"/>
                              <w:textAlignment w:val="baseline"/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</w:pPr>
                          </w:p>
                          <w:p w14:paraId="10CFC1F7" w14:textId="77777777" w:rsidR="000B4C02" w:rsidRPr="000B4C02" w:rsidRDefault="000B4C02" w:rsidP="000B4C02">
                            <w:pPr>
                              <w:widowControl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jc w:val="left"/>
                              <w:textAlignment w:val="baseline"/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</w:pPr>
                            <w:r w:rsidRPr="000B4C02"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  <w:t>step 4:  /tienda1/publico/autenticar.jsp?modo=entrar&amp;login=transki&amp;pwd=AcupL%D1n&amp;remember=off&amp;B1=Entrar</w:t>
                            </w:r>
                          </w:p>
                          <w:p w14:paraId="0D50CDD7" w14:textId="77777777" w:rsidR="000B4C02" w:rsidRPr="000B4C02" w:rsidRDefault="000B4C02" w:rsidP="000B4C02">
                            <w:pPr>
                              <w:widowControl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jc w:val="left"/>
                              <w:textAlignment w:val="baseline"/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</w:pPr>
                          </w:p>
                          <w:p w14:paraId="6FF571EA" w14:textId="77777777" w:rsidR="000B4C02" w:rsidRPr="000B4C02" w:rsidRDefault="000B4C02" w:rsidP="000B4C02">
                            <w:pPr>
                              <w:widowControl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jc w:val="left"/>
                              <w:textAlignment w:val="baseline"/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</w:pPr>
                            <w:r w:rsidRPr="000B4C02"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  <w:t>step 5:  /tienda1/publico/autenticar.jsp?modo=entrar&amp;login=tranaki&amp;pwd=AcupL%D1n&amp;remember=off&amp;B1=Entrar</w:t>
                            </w:r>
                          </w:p>
                          <w:p w14:paraId="362022C8" w14:textId="77777777" w:rsidR="000B4C02" w:rsidRPr="000B4C02" w:rsidRDefault="000B4C02" w:rsidP="000B4C02">
                            <w:pPr>
                              <w:widowControl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jc w:val="left"/>
                              <w:textAlignment w:val="baseline"/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</w:pPr>
                          </w:p>
                          <w:p w14:paraId="09E32767" w14:textId="77777777" w:rsidR="000B4C02" w:rsidRPr="000B4C02" w:rsidRDefault="000B4C02" w:rsidP="000B4C02">
                            <w:pPr>
                              <w:widowControl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jc w:val="left"/>
                              <w:textAlignment w:val="baseline"/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</w:pPr>
                            <w:r w:rsidRPr="000B4C02"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  <w:t>step 6:  /tienda1/publico/autenticar.jsp?modo=entrar&amp;login=trinaki&amp;pwd=AcupL%D1n&amp;remember=off&amp;B1=Entrar</w:t>
                            </w:r>
                          </w:p>
                          <w:p w14:paraId="6A6B5E9A" w14:textId="77777777" w:rsidR="000B4C02" w:rsidRPr="000B4C02" w:rsidRDefault="000B4C02" w:rsidP="000B4C02">
                            <w:pPr>
                              <w:widowControl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jc w:val="left"/>
                              <w:textAlignment w:val="baseline"/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</w:pPr>
                          </w:p>
                          <w:p w14:paraId="34191F06" w14:textId="77777777" w:rsidR="000B4C02" w:rsidRPr="000B4C02" w:rsidRDefault="000B4C02" w:rsidP="000B4C02">
                            <w:pPr>
                              <w:widowControl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jc w:val="left"/>
                              <w:textAlignment w:val="baseline"/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</w:pPr>
                            <w:r w:rsidRPr="000B4C02"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  <w:t>step 7:  /tienda1/publico/autenticar.jsp?modo=entrar&amp;login=tinaki&amp;pwd=AcupL%D1n&amp;remember=off&amp;B1=Entrar</w:t>
                            </w:r>
                          </w:p>
                          <w:p w14:paraId="42C8044B" w14:textId="77777777" w:rsidR="000B4C02" w:rsidRPr="000B4C02" w:rsidRDefault="000B4C02" w:rsidP="000B4C02">
                            <w:pPr>
                              <w:widowControl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jc w:val="left"/>
                              <w:textAlignment w:val="baseline"/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</w:pPr>
                          </w:p>
                          <w:p w14:paraId="0E59864B" w14:textId="77777777" w:rsidR="000B4C02" w:rsidRPr="000B4C02" w:rsidRDefault="000B4C02" w:rsidP="000B4C02">
                            <w:pPr>
                              <w:widowControl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jc w:val="left"/>
                              <w:textAlignment w:val="baseline"/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</w:pPr>
                            <w:r w:rsidRPr="000B4C02"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  <w:t>step 8:  /tienda1/publico/autenticar.jsp?modo=entrar&amp;login=tinak&amp;pwd=AcupL%D1n&amp;remember=off&amp;B1=Entrar</w:t>
                            </w:r>
                          </w:p>
                          <w:p w14:paraId="1B81A4F2" w14:textId="77777777" w:rsidR="000B4C02" w:rsidRPr="000B4C02" w:rsidRDefault="000B4C02" w:rsidP="000B4C02">
                            <w:pPr>
                              <w:widowControl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jc w:val="left"/>
                              <w:textAlignment w:val="baseline"/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</w:pPr>
                          </w:p>
                          <w:p w14:paraId="57A18625" w14:textId="77777777" w:rsidR="000B4C02" w:rsidRPr="000B4C02" w:rsidRDefault="000B4C02" w:rsidP="000B4C02">
                            <w:pPr>
                              <w:widowControl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jc w:val="left"/>
                              <w:textAlignment w:val="baseline"/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</w:pPr>
                            <w:r w:rsidRPr="000B4C02"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  <w:t>step 9:  /tienda1/publico/autenticar.jsp?modo=entrar&amp;login=tinak&amp;pwd=AcupL%D1n&amp;rememberA=off&amp;B1=Entrar</w:t>
                            </w:r>
                          </w:p>
                          <w:p w14:paraId="6AA4160D" w14:textId="77777777" w:rsidR="000B4C02" w:rsidRPr="000B4C02" w:rsidRDefault="000B4C02" w:rsidP="000B4C02">
                            <w:pPr>
                              <w:widowControl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jc w:val="left"/>
                              <w:textAlignment w:val="baseline"/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</w:pPr>
                          </w:p>
                          <w:p w14:paraId="33EEDE0B" w14:textId="77777777" w:rsidR="000B4C02" w:rsidRPr="000B4C02" w:rsidRDefault="000B4C02" w:rsidP="000B4C02">
                            <w:pPr>
                              <w:widowControl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jc w:val="left"/>
                              <w:textAlignment w:val="baseline"/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</w:pPr>
                            <w:r w:rsidRPr="000B4C02"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  <w:t>step 10:  /tienda1/publico/autenticar.jsp?modo=entrar&amp;login=tinak&amp;pwd=Acup%D1n&amp;rememberA=off&amp;B1=Entrar</w:t>
                            </w:r>
                          </w:p>
                          <w:p w14:paraId="6DC9265B" w14:textId="77777777" w:rsidR="000B4C02" w:rsidRPr="000B4C02" w:rsidRDefault="000B4C02" w:rsidP="000B4C02">
                            <w:pPr>
                              <w:widowControl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jc w:val="left"/>
                              <w:textAlignment w:val="baseline"/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</w:pPr>
                          </w:p>
                          <w:p w14:paraId="58D17382" w14:textId="77777777" w:rsidR="000B4C02" w:rsidRPr="000B4C02" w:rsidRDefault="000B4C02" w:rsidP="000B4C02">
                            <w:pPr>
                              <w:widowControl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jc w:val="left"/>
                              <w:textAlignment w:val="baseline"/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</w:pPr>
                            <w:r w:rsidRPr="000B4C02"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  <w:t>step 11:  /tienda1/publico/autenticar.jsp?modo=entrar&amp;login=tinak&amp;pwd=cup%D1n&amp;rememberA=off&amp;B1=Entrar</w:t>
                            </w:r>
                          </w:p>
                          <w:p w14:paraId="76492534" w14:textId="77777777" w:rsidR="000B4C02" w:rsidRPr="000B4C02" w:rsidRDefault="000B4C02" w:rsidP="000B4C02">
                            <w:pPr>
                              <w:widowControl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jc w:val="left"/>
                              <w:textAlignment w:val="baseline"/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</w:pPr>
                          </w:p>
                          <w:p w14:paraId="6F253A11" w14:textId="77777777" w:rsidR="000B4C02" w:rsidRPr="000B4C02" w:rsidRDefault="000B4C02" w:rsidP="000B4C02">
                            <w:pPr>
                              <w:widowControl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wordWrap w:val="0"/>
                              <w:jc w:val="left"/>
                              <w:textAlignment w:val="baseline"/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</w:pPr>
                            <w:r w:rsidRPr="000B4C02">
                              <w:rPr>
                                <w:rFonts w:ascii="Courier New" w:eastAsia="宋体" w:hAnsi="Courier New" w:cs="Courier New"/>
                                <w:color w:val="000000"/>
                                <w:kern w:val="0"/>
                                <w:sz w:val="15"/>
                                <w:szCs w:val="15"/>
                              </w:rPr>
                              <w:t>step 12:  /tienda1/publico/autenticar.jsp?modo=entrar&amp;login=tinak&amp;pwd=cup%D3n&amp;rememberA=off&amp;B1=Entrar</w:t>
                            </w:r>
                          </w:p>
                          <w:p w14:paraId="17246007" w14:textId="77777777" w:rsidR="000B4C02" w:rsidRPr="000B4C02" w:rsidRDefault="000B4C02">
                            <w:pPr>
                              <w:rPr>
                                <w:rFonts w:ascii="Courier New" w:eastAsia="思源黑体 CN Normal" w:hAnsi="Courier New" w:cs="Courier New"/>
                                <w:sz w:val="15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FB0373" id="_x0000_s1028" type="#_x0000_t202" style="position:absolute;left:0;text-align:left;margin-left:-41.15pt;margin-top:90.5pt;width:498.8pt;height:385.7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" filled="f" stroked="f">
                <v:textbox>
                  <w:txbxContent>
                    <w:p w14:paraId="5B6A1279" w14:textId="77777777" w:rsidR="000B4C02" w:rsidRPr="000B4C02" w:rsidRDefault="000B4C02" w:rsidP="000B4C02">
                      <w:pPr>
                        <w:widowControl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jc w:val="left"/>
                        <w:textAlignment w:val="baseline"/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</w:pPr>
                      <w:r w:rsidRPr="000B4C02"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  <w:t>step 1:  /tienda1/publico/autenticar.jsp?modo=entrar&amp;login=transki&amp;pwd=4AtupL%E1n&amp;remember=off&amp;B1=Entrar</w:t>
                      </w:r>
                    </w:p>
                    <w:p w14:paraId="0F539F5A" w14:textId="77777777" w:rsidR="000B4C02" w:rsidRPr="000B4C02" w:rsidRDefault="000B4C02" w:rsidP="000B4C02">
                      <w:pPr>
                        <w:widowControl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jc w:val="left"/>
                        <w:textAlignment w:val="baseline"/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</w:pPr>
                    </w:p>
                    <w:p w14:paraId="1614E8AF" w14:textId="77777777" w:rsidR="000B4C02" w:rsidRPr="000B4C02" w:rsidRDefault="000B4C02" w:rsidP="000B4C02">
                      <w:pPr>
                        <w:widowControl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jc w:val="left"/>
                        <w:textAlignment w:val="baseline"/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</w:pPr>
                      <w:r w:rsidRPr="000B4C02"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  <w:t>step 2:  /tienda1/publico/autenticar.jsp?modo=entrar&amp;login=transki&amp;pwd=4A</w:t>
                      </w:r>
                      <w:r w:rsidRPr="000B4C02">
                        <w:rPr>
                          <w:rFonts w:ascii="Courier New" w:eastAsia="宋体" w:hAnsi="Courier New" w:cs="Courier New"/>
                          <w:b/>
                          <w:bCs/>
                          <w:color w:val="FF0000"/>
                          <w:kern w:val="0"/>
                          <w:sz w:val="15"/>
                          <w:szCs w:val="15"/>
                        </w:rPr>
                        <w:t>c</w:t>
                      </w:r>
                      <w:r w:rsidRPr="000B4C02"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  <w:t>upL%E1n&amp;remember=off&amp;B1=Entrar</w:t>
                      </w:r>
                    </w:p>
                    <w:p w14:paraId="3B2F42C3" w14:textId="77777777" w:rsidR="000B4C02" w:rsidRPr="000B4C02" w:rsidRDefault="000B4C02" w:rsidP="000B4C02">
                      <w:pPr>
                        <w:widowControl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jc w:val="left"/>
                        <w:textAlignment w:val="baseline"/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</w:pPr>
                    </w:p>
                    <w:p w14:paraId="1F210DBB" w14:textId="77777777" w:rsidR="000B4C02" w:rsidRPr="000B4C02" w:rsidRDefault="000B4C02" w:rsidP="000B4C02">
                      <w:pPr>
                        <w:widowControl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jc w:val="left"/>
                        <w:textAlignment w:val="baseline"/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</w:pPr>
                      <w:r w:rsidRPr="000B4C02"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  <w:t>step 3:  /tienda1/publico/autenticar.jsp?modo=entrar&amp;login=transki&amp;pwd=4A</w:t>
                      </w:r>
                      <w:r w:rsidRPr="000B4C02">
                        <w:rPr>
                          <w:rFonts w:ascii="Courier New" w:eastAsia="宋体" w:hAnsi="Courier New" w:cs="Courier New"/>
                          <w:b/>
                          <w:bCs/>
                          <w:color w:val="FF0000"/>
                          <w:kern w:val="0"/>
                          <w:sz w:val="15"/>
                          <w:szCs w:val="15"/>
                        </w:rPr>
                        <w:t>c</w:t>
                      </w:r>
                      <w:r w:rsidRPr="000B4C02"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  <w:t>upL%</w:t>
                      </w:r>
                      <w:r w:rsidRPr="000B4C02">
                        <w:rPr>
                          <w:rFonts w:ascii="Courier New" w:eastAsia="宋体" w:hAnsi="Courier New" w:cs="Courier New"/>
                          <w:b/>
                          <w:bCs/>
                          <w:color w:val="FF0000"/>
                          <w:kern w:val="0"/>
                          <w:sz w:val="15"/>
                          <w:szCs w:val="15"/>
                        </w:rPr>
                        <w:t>D</w:t>
                      </w:r>
                      <w:r w:rsidRPr="000B4C02"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  <w:t>1n&amp;remember=off&amp;B1=Entrar</w:t>
                      </w:r>
                    </w:p>
                    <w:p w14:paraId="52187F12" w14:textId="77777777" w:rsidR="000B4C02" w:rsidRPr="000B4C02" w:rsidRDefault="000B4C02" w:rsidP="000B4C02">
                      <w:pPr>
                        <w:widowControl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jc w:val="left"/>
                        <w:textAlignment w:val="baseline"/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</w:pPr>
                    </w:p>
                    <w:p w14:paraId="10CFC1F7" w14:textId="77777777" w:rsidR="000B4C02" w:rsidRPr="000B4C02" w:rsidRDefault="000B4C02" w:rsidP="000B4C02">
                      <w:pPr>
                        <w:widowControl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jc w:val="left"/>
                        <w:textAlignment w:val="baseline"/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</w:pPr>
                      <w:r w:rsidRPr="000B4C02"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  <w:t>step 4:  /tienda1/publico/autenticar.jsp?modo=entrar&amp;login=transki&amp;pwd=AcupL%D1n&amp;remember=off&amp;B1=Entrar</w:t>
                      </w:r>
                    </w:p>
                    <w:p w14:paraId="0D50CDD7" w14:textId="77777777" w:rsidR="000B4C02" w:rsidRPr="000B4C02" w:rsidRDefault="000B4C02" w:rsidP="000B4C02">
                      <w:pPr>
                        <w:widowControl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jc w:val="left"/>
                        <w:textAlignment w:val="baseline"/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</w:pPr>
                    </w:p>
                    <w:p w14:paraId="6FF571EA" w14:textId="77777777" w:rsidR="000B4C02" w:rsidRPr="000B4C02" w:rsidRDefault="000B4C02" w:rsidP="000B4C02">
                      <w:pPr>
                        <w:widowControl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jc w:val="left"/>
                        <w:textAlignment w:val="baseline"/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</w:pPr>
                      <w:r w:rsidRPr="000B4C02"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  <w:t>step 5:  /tienda1/publico/autenticar.jsp?modo=entrar&amp;login=tranaki&amp;pwd=AcupL%D1n&amp;remember=off&amp;B1=Entrar</w:t>
                      </w:r>
                    </w:p>
                    <w:p w14:paraId="362022C8" w14:textId="77777777" w:rsidR="000B4C02" w:rsidRPr="000B4C02" w:rsidRDefault="000B4C02" w:rsidP="000B4C02">
                      <w:pPr>
                        <w:widowControl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jc w:val="left"/>
                        <w:textAlignment w:val="baseline"/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</w:pPr>
                    </w:p>
                    <w:p w14:paraId="09E32767" w14:textId="77777777" w:rsidR="000B4C02" w:rsidRPr="000B4C02" w:rsidRDefault="000B4C02" w:rsidP="000B4C02">
                      <w:pPr>
                        <w:widowControl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jc w:val="left"/>
                        <w:textAlignment w:val="baseline"/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</w:pPr>
                      <w:r w:rsidRPr="000B4C02"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  <w:t>step 6:  /tienda1/publico/autenticar.jsp?modo=entrar&amp;login=trinaki&amp;pwd=AcupL%D1n&amp;remember=off&amp;B1=Entrar</w:t>
                      </w:r>
                    </w:p>
                    <w:p w14:paraId="6A6B5E9A" w14:textId="77777777" w:rsidR="000B4C02" w:rsidRPr="000B4C02" w:rsidRDefault="000B4C02" w:rsidP="000B4C02">
                      <w:pPr>
                        <w:widowControl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jc w:val="left"/>
                        <w:textAlignment w:val="baseline"/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</w:pPr>
                    </w:p>
                    <w:p w14:paraId="34191F06" w14:textId="77777777" w:rsidR="000B4C02" w:rsidRPr="000B4C02" w:rsidRDefault="000B4C02" w:rsidP="000B4C02">
                      <w:pPr>
                        <w:widowControl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jc w:val="left"/>
                        <w:textAlignment w:val="baseline"/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</w:pPr>
                      <w:r w:rsidRPr="000B4C02"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  <w:t>step 7:  /tienda1/publico/autenticar.jsp?modo=entrar&amp;login=tinaki&amp;pwd=AcupL%D1n&amp;remember=off&amp;B1=Entrar</w:t>
                      </w:r>
                    </w:p>
                    <w:p w14:paraId="42C8044B" w14:textId="77777777" w:rsidR="000B4C02" w:rsidRPr="000B4C02" w:rsidRDefault="000B4C02" w:rsidP="000B4C02">
                      <w:pPr>
                        <w:widowControl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jc w:val="left"/>
                        <w:textAlignment w:val="baseline"/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</w:pPr>
                    </w:p>
                    <w:p w14:paraId="0E59864B" w14:textId="77777777" w:rsidR="000B4C02" w:rsidRPr="000B4C02" w:rsidRDefault="000B4C02" w:rsidP="000B4C02">
                      <w:pPr>
                        <w:widowControl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jc w:val="left"/>
                        <w:textAlignment w:val="baseline"/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</w:pPr>
                      <w:r w:rsidRPr="000B4C02"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  <w:t>step 8:  /tienda1/publico/autenticar.jsp?modo=entrar&amp;login=tinak&amp;pwd=AcupL%D1n&amp;remember=off&amp;B1=Entrar</w:t>
                      </w:r>
                    </w:p>
                    <w:p w14:paraId="1B81A4F2" w14:textId="77777777" w:rsidR="000B4C02" w:rsidRPr="000B4C02" w:rsidRDefault="000B4C02" w:rsidP="000B4C02">
                      <w:pPr>
                        <w:widowControl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jc w:val="left"/>
                        <w:textAlignment w:val="baseline"/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</w:pPr>
                    </w:p>
                    <w:p w14:paraId="57A18625" w14:textId="77777777" w:rsidR="000B4C02" w:rsidRPr="000B4C02" w:rsidRDefault="000B4C02" w:rsidP="000B4C02">
                      <w:pPr>
                        <w:widowControl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jc w:val="left"/>
                        <w:textAlignment w:val="baseline"/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</w:pPr>
                      <w:r w:rsidRPr="000B4C02"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  <w:t>step 9:  /tienda1/publico/autenticar.jsp?modo=entrar&amp;login=tinak&amp;pwd=AcupL%D1n&amp;rememberA=off&amp;B1=Entrar</w:t>
                      </w:r>
                    </w:p>
                    <w:p w14:paraId="6AA4160D" w14:textId="77777777" w:rsidR="000B4C02" w:rsidRPr="000B4C02" w:rsidRDefault="000B4C02" w:rsidP="000B4C02">
                      <w:pPr>
                        <w:widowControl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jc w:val="left"/>
                        <w:textAlignment w:val="baseline"/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</w:pPr>
                    </w:p>
                    <w:p w14:paraId="33EEDE0B" w14:textId="77777777" w:rsidR="000B4C02" w:rsidRPr="000B4C02" w:rsidRDefault="000B4C02" w:rsidP="000B4C02">
                      <w:pPr>
                        <w:widowControl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jc w:val="left"/>
                        <w:textAlignment w:val="baseline"/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</w:pPr>
                      <w:r w:rsidRPr="000B4C02"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  <w:t>step 10:  /tienda1/publico/autenticar.jsp?modo=entrar&amp;login=tinak&amp;pwd=Acup%D1n&amp;rememberA=off&amp;B1=Entrar</w:t>
                      </w:r>
                    </w:p>
                    <w:p w14:paraId="6DC9265B" w14:textId="77777777" w:rsidR="000B4C02" w:rsidRPr="000B4C02" w:rsidRDefault="000B4C02" w:rsidP="000B4C02">
                      <w:pPr>
                        <w:widowControl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jc w:val="left"/>
                        <w:textAlignment w:val="baseline"/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</w:pPr>
                    </w:p>
                    <w:p w14:paraId="58D17382" w14:textId="77777777" w:rsidR="000B4C02" w:rsidRPr="000B4C02" w:rsidRDefault="000B4C02" w:rsidP="000B4C02">
                      <w:pPr>
                        <w:widowControl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jc w:val="left"/>
                        <w:textAlignment w:val="baseline"/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</w:pPr>
                      <w:r w:rsidRPr="000B4C02"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  <w:t>step 11:  /tienda1/publico/autenticar.jsp?modo=entrar&amp;login=tinak&amp;pwd=cup%D1n&amp;rememberA=off&amp;B1=Entrar</w:t>
                      </w:r>
                    </w:p>
                    <w:p w14:paraId="76492534" w14:textId="77777777" w:rsidR="000B4C02" w:rsidRPr="000B4C02" w:rsidRDefault="000B4C02" w:rsidP="000B4C02">
                      <w:pPr>
                        <w:widowControl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jc w:val="left"/>
                        <w:textAlignment w:val="baseline"/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</w:pPr>
                    </w:p>
                    <w:p w14:paraId="6F253A11" w14:textId="77777777" w:rsidR="000B4C02" w:rsidRPr="000B4C02" w:rsidRDefault="000B4C02" w:rsidP="000B4C02">
                      <w:pPr>
                        <w:widowControl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wordWrap w:val="0"/>
                        <w:jc w:val="left"/>
                        <w:textAlignment w:val="baseline"/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</w:pPr>
                      <w:r w:rsidRPr="000B4C02">
                        <w:rPr>
                          <w:rFonts w:ascii="Courier New" w:eastAsia="宋体" w:hAnsi="Courier New" w:cs="Courier New"/>
                          <w:color w:val="000000"/>
                          <w:kern w:val="0"/>
                          <w:sz w:val="15"/>
                          <w:szCs w:val="15"/>
                        </w:rPr>
                        <w:t>step 12:  /tienda1/publico/autenticar.jsp?modo=entrar&amp;login=tinak&amp;pwd=cup%D3n&amp;rememberA=off&amp;B1=Entrar</w:t>
                      </w:r>
                    </w:p>
                    <w:p w14:paraId="17246007" w14:textId="77777777" w:rsidR="000B4C02" w:rsidRPr="000B4C02" w:rsidRDefault="000B4C02">
                      <w:pPr>
                        <w:rPr>
                          <w:rFonts w:ascii="Courier New" w:eastAsia="思源黑体 CN Normal" w:hAnsi="Courier New" w:cs="Courier New"/>
                          <w:sz w:val="15"/>
                          <w:szCs w:val="16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6833773" w14:textId="7B27A3F9" w:rsidR="00FB14FA" w:rsidRDefault="00FB14FA"/>
    <w:p w14:paraId="6AB00131" w14:textId="7EA5A767" w:rsidR="00FB14FA" w:rsidRDefault="00FB14FA"/>
    <w:p w14:paraId="65D9EDCC" w14:textId="7484A46A" w:rsidR="00FB14FA" w:rsidRDefault="00FB14FA"/>
    <w:p w14:paraId="1FA479A2" w14:textId="5ABD6F7E" w:rsidR="00FB14FA" w:rsidRDefault="00FB14FA">
      <w:bookmarkStart w:id="0" w:name="_GoBack"/>
      <w:bookmarkEnd w:id="0"/>
    </w:p>
    <w:p w14:paraId="06240141" w14:textId="1840D0F4" w:rsidR="00FB14FA" w:rsidRDefault="00FB14FA"/>
    <w:p w14:paraId="6C35E314" w14:textId="3CFCDD5D" w:rsidR="00FB14FA" w:rsidRDefault="00FB14FA"/>
    <w:p w14:paraId="68DA4BEE" w14:textId="4570A5B9" w:rsidR="00FB14FA" w:rsidRDefault="00FB14FA"/>
    <w:p w14:paraId="2275C2BD" w14:textId="57E64B51" w:rsidR="00FB14FA" w:rsidRDefault="00FB14FA"/>
    <w:p w14:paraId="5101BD0B" w14:textId="4ABE35F2" w:rsidR="00FB14FA" w:rsidRDefault="00FB14FA"/>
    <w:p w14:paraId="7E2874C7" w14:textId="0612C947" w:rsidR="00FB14FA" w:rsidRDefault="00FB14FA"/>
    <w:p w14:paraId="4D580B43" w14:textId="3C0B5383" w:rsidR="00FB14FA" w:rsidRDefault="00FB14FA"/>
    <w:p w14:paraId="4AC3879F" w14:textId="426ADE2A" w:rsidR="00FB14FA" w:rsidRDefault="00FB14FA"/>
    <w:p w14:paraId="2E2716B5" w14:textId="74C24EFA" w:rsidR="00FB14FA" w:rsidRDefault="00FB14FA"/>
    <w:p w14:paraId="68905F45" w14:textId="581E5737" w:rsidR="00FB14FA" w:rsidRDefault="00FB14FA"/>
    <w:p w14:paraId="76C33FB9" w14:textId="4A7DB4DF" w:rsidR="00FB14FA" w:rsidRDefault="00FB14FA"/>
    <w:p w14:paraId="6883CD08" w14:textId="46EA4715" w:rsidR="00FB14FA" w:rsidRDefault="00FB14FA"/>
    <w:p w14:paraId="56455D88" w14:textId="5BA9C0F5" w:rsidR="00FB14FA" w:rsidRDefault="00FB14FA"/>
    <w:p w14:paraId="3B5A076E" w14:textId="306B11C3" w:rsidR="00FB14FA" w:rsidRDefault="00FB14F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166CF586" wp14:editId="1C4D6749">
                <wp:simplePos x="0" y="0"/>
                <wp:positionH relativeFrom="margin">
                  <wp:align>left</wp:align>
                </wp:positionH>
                <wp:positionV relativeFrom="paragraph">
                  <wp:posOffset>15965</wp:posOffset>
                </wp:positionV>
                <wp:extent cx="4669790" cy="2667000"/>
                <wp:effectExtent l="0" t="0" r="0" b="0"/>
                <wp:wrapSquare wrapText="bothSides"/>
                <wp:docPr id="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69790" cy="2667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74BAC9" w14:textId="77777777" w:rsidR="00FB14FA" w:rsidRPr="00FB14FA" w:rsidRDefault="00FB14FA" w:rsidP="00FB14FA">
                            <w:pPr>
                              <w:pStyle w:val="HTML"/>
                              <w:shd w:val="clear" w:color="auto" w:fill="FFFFFF"/>
                              <w:wordWrap w:val="0"/>
                              <w:textAlignment w:val="baseline"/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FB14FA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Starting point: /tienda1/</w:t>
                            </w:r>
                            <w:proofErr w:type="spellStart"/>
                            <w:r w:rsidRPr="00FB14FA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imagenes</w:t>
                            </w:r>
                            <w:proofErr w:type="spellEnd"/>
                            <w:r w:rsidRPr="00FB14FA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/2.gif.INC</w:t>
                            </w:r>
                          </w:p>
                          <w:p w14:paraId="350F4AE4" w14:textId="77777777" w:rsidR="00FB14FA" w:rsidRPr="00FB14FA" w:rsidRDefault="00FB14FA" w:rsidP="00FB14FA">
                            <w:pPr>
                              <w:pStyle w:val="HTML"/>
                              <w:shd w:val="clear" w:color="auto" w:fill="FFFFFF"/>
                              <w:wordWrap w:val="0"/>
                              <w:textAlignment w:val="baseline"/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201F6624" w14:textId="2BC6C847" w:rsidR="00FB14FA" w:rsidRPr="00FB14FA" w:rsidRDefault="00FB14FA" w:rsidP="00FB14FA">
                            <w:pPr>
                              <w:pStyle w:val="HTML"/>
                              <w:shd w:val="clear" w:color="auto" w:fill="FFFFFF"/>
                              <w:wordWrap w:val="0"/>
                              <w:textAlignment w:val="baseline"/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FB14FA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step 1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     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Pr="00FB14FA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:</w:t>
                            </w:r>
                            <w:proofErr w:type="gramEnd"/>
                            <w:r w:rsidRPr="00FB14FA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 /tienda1/</w:t>
                            </w:r>
                            <w:proofErr w:type="spellStart"/>
                            <w:r w:rsidRPr="00FB14FA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imagenes</w:t>
                            </w:r>
                            <w:proofErr w:type="spellEnd"/>
                            <w:r w:rsidRPr="00FB14FA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/2.gif.IC</w:t>
                            </w:r>
                          </w:p>
                          <w:p w14:paraId="6F9E32D7" w14:textId="77777777" w:rsidR="00FB14FA" w:rsidRPr="00FB14FA" w:rsidRDefault="00FB14FA" w:rsidP="00FB14FA">
                            <w:pPr>
                              <w:pStyle w:val="HTML"/>
                              <w:shd w:val="clear" w:color="auto" w:fill="FFFFFF"/>
                              <w:wordWrap w:val="0"/>
                              <w:textAlignment w:val="baseline"/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2311520D" w14:textId="33AB28A3" w:rsidR="00FB14FA" w:rsidRPr="00FB14FA" w:rsidRDefault="00FB14FA" w:rsidP="00FB14FA">
                            <w:pPr>
                              <w:pStyle w:val="HTML"/>
                              <w:shd w:val="clear" w:color="auto" w:fill="FFFFFF"/>
                              <w:wordWrap w:val="0"/>
                              <w:textAlignment w:val="baseline"/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FB14FA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step 2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     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Pr="00FB14FA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:</w:t>
                            </w:r>
                            <w:proofErr w:type="gramEnd"/>
                            <w:r w:rsidRPr="00FB14FA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 /tienda1/</w:t>
                            </w:r>
                            <w:proofErr w:type="spellStart"/>
                            <w:r w:rsidRPr="00FB14FA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imagenes</w:t>
                            </w:r>
                            <w:proofErr w:type="spellEnd"/>
                            <w:r w:rsidRPr="00FB14FA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/2.gif.I</w:t>
                            </w:r>
                          </w:p>
                          <w:p w14:paraId="6A857E95" w14:textId="77777777" w:rsidR="00FB14FA" w:rsidRPr="00FB14FA" w:rsidRDefault="00FB14FA" w:rsidP="00FB14FA">
                            <w:pPr>
                              <w:pStyle w:val="HTML"/>
                              <w:shd w:val="clear" w:color="auto" w:fill="FFFFFF"/>
                              <w:wordWrap w:val="0"/>
                              <w:textAlignment w:val="baseline"/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</w:pPr>
                          </w:p>
                          <w:p w14:paraId="1E560D5F" w14:textId="631CAE30" w:rsidR="00FB14FA" w:rsidRPr="00FB14FA" w:rsidRDefault="00FB14FA" w:rsidP="00FB14FA">
                            <w:pPr>
                              <w:pStyle w:val="HTML"/>
                              <w:shd w:val="clear" w:color="auto" w:fill="FFFFFF"/>
                              <w:wordWrap w:val="0"/>
                              <w:textAlignment w:val="baseline"/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FB14FA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step 3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     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Pr="00FB14FA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:</w:t>
                            </w:r>
                            <w:proofErr w:type="gramEnd"/>
                            <w:r w:rsidRPr="00FB14FA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 /tienda1/</w:t>
                            </w:r>
                            <w:proofErr w:type="spellStart"/>
                            <w:r w:rsidRPr="00FB14FA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imagenes</w:t>
                            </w:r>
                            <w:proofErr w:type="spellEnd"/>
                            <w:r w:rsidRPr="00FB14FA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/2.gifI</w:t>
                            </w:r>
                          </w:p>
                          <w:p w14:paraId="2C300E0D" w14:textId="4EDC141B" w:rsidR="00FB14FA" w:rsidRDefault="00FB14FA">
                            <w:pPr>
                              <w:rPr>
                                <w:rFonts w:ascii="Courier New" w:eastAsia="思源黑体 CN Normal" w:hAnsi="Courier New" w:cs="Courier New"/>
                                <w:sz w:val="18"/>
                                <w:szCs w:val="18"/>
                              </w:rPr>
                            </w:pPr>
                          </w:p>
                          <w:p w14:paraId="73540D94" w14:textId="3B3FC76B" w:rsidR="00FB14FA" w:rsidRPr="00FB14FA" w:rsidRDefault="00FB14FA" w:rsidP="00FB14FA">
                            <w:pPr>
                              <w:pStyle w:val="HTML"/>
                              <w:shd w:val="clear" w:color="auto" w:fill="FFFFFF"/>
                              <w:wordWrap w:val="0"/>
                              <w:textAlignment w:val="baseline"/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</w:pPr>
                            <w:r w:rsidRPr="00FB14FA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arget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     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 </w:t>
                            </w:r>
                            <w:r w:rsidRPr="00FB14FA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:</w:t>
                            </w:r>
                            <w:proofErr w:type="gramEnd"/>
                            <w:r w:rsidRPr="00FB14FA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/tienda1/</w:t>
                            </w:r>
                            <w:proofErr w:type="spellStart"/>
                            <w:r w:rsidRPr="00FB14FA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imagenes</w:t>
                            </w:r>
                            <w:proofErr w:type="spellEnd"/>
                            <w:r w:rsidRPr="00FB14FA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/2.gif</w:t>
                            </w:r>
                          </w:p>
                          <w:p w14:paraId="6BFC37A8" w14:textId="77777777" w:rsidR="00FB14FA" w:rsidRPr="00FB14FA" w:rsidRDefault="00FB14FA">
                            <w:pPr>
                              <w:rPr>
                                <w:rFonts w:ascii="Courier New" w:eastAsia="思源黑体 CN Normal" w:hAnsi="Courier New" w:cs="Courier New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6CF586" id="_x0000_s1029" type="#_x0000_t202" style="position:absolute;left:0;text-align:left;margin-left:0;margin-top:1.25pt;width:367.7pt;height:210pt;z-index:25166848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" filled="f" stroked="f">
                <v:textbox>
                  <w:txbxContent>
                    <w:p w14:paraId="5274BAC9" w14:textId="77777777" w:rsidR="00FB14FA" w:rsidRPr="00FB14FA" w:rsidRDefault="00FB14FA" w:rsidP="00FB14FA">
                      <w:pPr>
                        <w:pStyle w:val="HTML"/>
                        <w:shd w:val="clear" w:color="auto" w:fill="FFFFFF"/>
                        <w:wordWrap w:val="0"/>
                        <w:textAlignment w:val="baseline"/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</w:pPr>
                      <w:r w:rsidRPr="00FB14FA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Starting point: /tienda1/</w:t>
                      </w:r>
                      <w:proofErr w:type="spellStart"/>
                      <w:r w:rsidRPr="00FB14FA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imagenes</w:t>
                      </w:r>
                      <w:proofErr w:type="spellEnd"/>
                      <w:r w:rsidRPr="00FB14FA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/2.gif.INC</w:t>
                      </w:r>
                    </w:p>
                    <w:p w14:paraId="350F4AE4" w14:textId="77777777" w:rsidR="00FB14FA" w:rsidRPr="00FB14FA" w:rsidRDefault="00FB14FA" w:rsidP="00FB14FA">
                      <w:pPr>
                        <w:pStyle w:val="HTML"/>
                        <w:shd w:val="clear" w:color="auto" w:fill="FFFFFF"/>
                        <w:wordWrap w:val="0"/>
                        <w:textAlignment w:val="baseline"/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</w:pPr>
                    </w:p>
                    <w:p w14:paraId="201F6624" w14:textId="2BC6C847" w:rsidR="00FB14FA" w:rsidRPr="00FB14FA" w:rsidRDefault="00FB14FA" w:rsidP="00FB14FA">
                      <w:pPr>
                        <w:pStyle w:val="HTML"/>
                        <w:shd w:val="clear" w:color="auto" w:fill="FFFFFF"/>
                        <w:wordWrap w:val="0"/>
                        <w:textAlignment w:val="baseline"/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</w:pPr>
                      <w:r w:rsidRPr="00FB14FA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step 1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     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 </w:t>
                      </w:r>
                      <w:r w:rsidRPr="00FB14FA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:</w:t>
                      </w:r>
                      <w:proofErr w:type="gramEnd"/>
                      <w:r w:rsidRPr="00FB14FA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 /tienda1/</w:t>
                      </w:r>
                      <w:proofErr w:type="spellStart"/>
                      <w:r w:rsidRPr="00FB14FA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imagenes</w:t>
                      </w:r>
                      <w:proofErr w:type="spellEnd"/>
                      <w:r w:rsidRPr="00FB14FA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/2.gif.IC</w:t>
                      </w:r>
                    </w:p>
                    <w:p w14:paraId="6F9E32D7" w14:textId="77777777" w:rsidR="00FB14FA" w:rsidRPr="00FB14FA" w:rsidRDefault="00FB14FA" w:rsidP="00FB14FA">
                      <w:pPr>
                        <w:pStyle w:val="HTML"/>
                        <w:shd w:val="clear" w:color="auto" w:fill="FFFFFF"/>
                        <w:wordWrap w:val="0"/>
                        <w:textAlignment w:val="baseline"/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</w:pPr>
                    </w:p>
                    <w:p w14:paraId="2311520D" w14:textId="33AB28A3" w:rsidR="00FB14FA" w:rsidRPr="00FB14FA" w:rsidRDefault="00FB14FA" w:rsidP="00FB14FA">
                      <w:pPr>
                        <w:pStyle w:val="HTML"/>
                        <w:shd w:val="clear" w:color="auto" w:fill="FFFFFF"/>
                        <w:wordWrap w:val="0"/>
                        <w:textAlignment w:val="baseline"/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</w:pPr>
                      <w:r w:rsidRPr="00FB14FA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step 2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     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 </w:t>
                      </w:r>
                      <w:r w:rsidRPr="00FB14FA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:</w:t>
                      </w:r>
                      <w:proofErr w:type="gramEnd"/>
                      <w:r w:rsidRPr="00FB14FA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 /tienda1/</w:t>
                      </w:r>
                      <w:proofErr w:type="spellStart"/>
                      <w:r w:rsidRPr="00FB14FA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imagenes</w:t>
                      </w:r>
                      <w:proofErr w:type="spellEnd"/>
                      <w:r w:rsidRPr="00FB14FA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/2.gif.I</w:t>
                      </w:r>
                    </w:p>
                    <w:p w14:paraId="6A857E95" w14:textId="77777777" w:rsidR="00FB14FA" w:rsidRPr="00FB14FA" w:rsidRDefault="00FB14FA" w:rsidP="00FB14FA">
                      <w:pPr>
                        <w:pStyle w:val="HTML"/>
                        <w:shd w:val="clear" w:color="auto" w:fill="FFFFFF"/>
                        <w:wordWrap w:val="0"/>
                        <w:textAlignment w:val="baseline"/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</w:pPr>
                    </w:p>
                    <w:p w14:paraId="1E560D5F" w14:textId="631CAE30" w:rsidR="00FB14FA" w:rsidRPr="00FB14FA" w:rsidRDefault="00FB14FA" w:rsidP="00FB14FA">
                      <w:pPr>
                        <w:pStyle w:val="HTML"/>
                        <w:shd w:val="clear" w:color="auto" w:fill="FFFFFF"/>
                        <w:wordWrap w:val="0"/>
                        <w:textAlignment w:val="baseline"/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</w:pPr>
                      <w:r w:rsidRPr="00FB14FA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step 3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     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 </w:t>
                      </w:r>
                      <w:r w:rsidRPr="00FB14FA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:</w:t>
                      </w:r>
                      <w:proofErr w:type="gramEnd"/>
                      <w:r w:rsidRPr="00FB14FA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 /tienda1/</w:t>
                      </w:r>
                      <w:proofErr w:type="spellStart"/>
                      <w:r w:rsidRPr="00FB14FA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imagenes</w:t>
                      </w:r>
                      <w:proofErr w:type="spellEnd"/>
                      <w:r w:rsidRPr="00FB14FA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/2.gifI</w:t>
                      </w:r>
                    </w:p>
                    <w:p w14:paraId="2C300E0D" w14:textId="4EDC141B" w:rsidR="00FB14FA" w:rsidRDefault="00FB14FA">
                      <w:pPr>
                        <w:rPr>
                          <w:rFonts w:ascii="Courier New" w:eastAsia="思源黑体 CN Normal" w:hAnsi="Courier New" w:cs="Courier New"/>
                          <w:sz w:val="18"/>
                          <w:szCs w:val="18"/>
                        </w:rPr>
                      </w:pPr>
                    </w:p>
                    <w:p w14:paraId="73540D94" w14:textId="3B3FC76B" w:rsidR="00FB14FA" w:rsidRPr="00FB14FA" w:rsidRDefault="00FB14FA" w:rsidP="00FB14FA">
                      <w:pPr>
                        <w:pStyle w:val="HTML"/>
                        <w:shd w:val="clear" w:color="auto" w:fill="FFFFFF"/>
                        <w:wordWrap w:val="0"/>
                        <w:textAlignment w:val="baseline"/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</w:pPr>
                      <w:r w:rsidRPr="00FB14FA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arget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     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 </w:t>
                      </w:r>
                      <w:r w:rsidRPr="00FB14FA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:</w:t>
                      </w:r>
                      <w:proofErr w:type="gramEnd"/>
                      <w:r w:rsidRPr="00FB14FA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/tienda1/</w:t>
                      </w:r>
                      <w:proofErr w:type="spellStart"/>
                      <w:r w:rsidRPr="00FB14FA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imagenes</w:t>
                      </w:r>
                      <w:proofErr w:type="spellEnd"/>
                      <w:r w:rsidRPr="00FB14FA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/2.gif</w:t>
                      </w:r>
                    </w:p>
                    <w:p w14:paraId="6BFC37A8" w14:textId="77777777" w:rsidR="00FB14FA" w:rsidRPr="00FB14FA" w:rsidRDefault="00FB14FA">
                      <w:pPr>
                        <w:rPr>
                          <w:rFonts w:ascii="Courier New" w:eastAsia="思源黑体 CN Normal" w:hAnsi="Courier New" w:cs="Courier New"/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5F6308F" w14:textId="2BFCD511" w:rsidR="00FB14FA" w:rsidRDefault="00FB14FA"/>
    <w:p w14:paraId="5686BB62" w14:textId="09CF7479" w:rsidR="00FB14FA" w:rsidRDefault="00FB14FA"/>
    <w:p w14:paraId="76B3FF93" w14:textId="626A0A68" w:rsidR="00FB14FA" w:rsidRDefault="00FB14FA"/>
    <w:p w14:paraId="7FA9430F" w14:textId="1B7E8379" w:rsidR="00FB14FA" w:rsidRDefault="00FB14FA"/>
    <w:p w14:paraId="5F867785" w14:textId="44A41CDB" w:rsidR="00FB14FA" w:rsidRDefault="00FB14FA"/>
    <w:p w14:paraId="66F3DAD8" w14:textId="341F6FC7" w:rsidR="00FB14FA" w:rsidRDefault="00FB14FA"/>
    <w:p w14:paraId="351000EE" w14:textId="420089EB" w:rsidR="00FB14FA" w:rsidRDefault="00FB14FA"/>
    <w:p w14:paraId="29B7E5F2" w14:textId="0EFD4C22" w:rsidR="00FB14FA" w:rsidRDefault="00FB14FA"/>
    <w:p w14:paraId="265E7850" w14:textId="113A653D" w:rsidR="00FB14FA" w:rsidRDefault="00FB14FA"/>
    <w:p w14:paraId="084A9647" w14:textId="3073CF5A" w:rsidR="00FB14FA" w:rsidRDefault="00FB14FA"/>
    <w:p w14:paraId="65E673F4" w14:textId="54FB43B0" w:rsidR="00FB14FA" w:rsidRDefault="00FB14FA"/>
    <w:p w14:paraId="46608DEE" w14:textId="77777777" w:rsidR="00FB14FA" w:rsidRDefault="00FB14FA"/>
    <w:sectPr w:rsidR="00FB14F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3B2EB0" w14:textId="77777777" w:rsidR="00BF31D6" w:rsidRDefault="00BF31D6" w:rsidP="004C7C81">
      <w:r>
        <w:separator/>
      </w:r>
    </w:p>
  </w:endnote>
  <w:endnote w:type="continuationSeparator" w:id="0">
    <w:p w14:paraId="5CD20809" w14:textId="77777777" w:rsidR="00BF31D6" w:rsidRDefault="00BF31D6" w:rsidP="004C7C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思源黑体 CN Normal">
    <w:panose1 w:val="020B0400000000000000"/>
    <w:charset w:val="86"/>
    <w:family w:val="swiss"/>
    <w:notTrueType/>
    <w:pitch w:val="variable"/>
    <w:sig w:usb0="20000207" w:usb1="2ADF3C10" w:usb2="00000016" w:usb3="00000000" w:csb0="00060107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CF9454" w14:textId="77777777" w:rsidR="00BF31D6" w:rsidRDefault="00BF31D6" w:rsidP="004C7C81">
      <w:r>
        <w:separator/>
      </w:r>
    </w:p>
  </w:footnote>
  <w:footnote w:type="continuationSeparator" w:id="0">
    <w:p w14:paraId="7E327289" w14:textId="77777777" w:rsidR="00BF31D6" w:rsidRDefault="00BF31D6" w:rsidP="004C7C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B3247"/>
    <w:multiLevelType w:val="multilevel"/>
    <w:tmpl w:val="E056DDF0"/>
    <w:lvl w:ilvl="0">
      <w:start w:val="1"/>
      <w:numFmt w:val="upperRoman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" w15:restartNumberingAfterBreak="0">
    <w:nsid w:val="2F4F314F"/>
    <w:multiLevelType w:val="multilevel"/>
    <w:tmpl w:val="AB209CCE"/>
    <w:lvl w:ilvl="0">
      <w:start w:val="1"/>
      <w:numFmt w:val="upperRoman"/>
      <w:pStyle w:val="1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3MzA1tbA0MTY0NjBW0lEKTi0uzszPAykwqQUAaFdzIywAAAA="/>
  </w:docVars>
  <w:rsids>
    <w:rsidRoot w:val="00481923"/>
    <w:rsid w:val="00050FC6"/>
    <w:rsid w:val="000B4C02"/>
    <w:rsid w:val="003251E5"/>
    <w:rsid w:val="00332F47"/>
    <w:rsid w:val="00442A7F"/>
    <w:rsid w:val="00481923"/>
    <w:rsid w:val="00484BEA"/>
    <w:rsid w:val="004C7C81"/>
    <w:rsid w:val="004E7D35"/>
    <w:rsid w:val="005B6A7F"/>
    <w:rsid w:val="00624E79"/>
    <w:rsid w:val="007034DB"/>
    <w:rsid w:val="008A27FA"/>
    <w:rsid w:val="009F6996"/>
    <w:rsid w:val="00A16FA7"/>
    <w:rsid w:val="00B82E8B"/>
    <w:rsid w:val="00BC6E71"/>
    <w:rsid w:val="00BF31D6"/>
    <w:rsid w:val="00D94860"/>
    <w:rsid w:val="00DA29E2"/>
    <w:rsid w:val="00FB14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AEAD38"/>
  <w15:chartTrackingRefBased/>
  <w15:docId w15:val="{2F3CB62D-D91F-4A5C-9148-1C5D7A39DC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autoRedefine/>
    <w:uiPriority w:val="9"/>
    <w:qFormat/>
    <w:rsid w:val="00A16FA7"/>
    <w:pPr>
      <w:keepNext/>
      <w:keepLines/>
      <w:numPr>
        <w:numId w:val="1"/>
      </w:numPr>
      <w:spacing w:before="100" w:beforeAutospacing="1" w:after="100" w:afterAutospacing="1"/>
      <w:outlineLvl w:val="0"/>
    </w:pPr>
    <w:rPr>
      <w:rFonts w:ascii="Cambria" w:eastAsia="微软雅黑 Light" w:hAnsi="Cambria"/>
      <w:b/>
      <w:bCs/>
      <w:kern w:val="44"/>
      <w:sz w:val="32"/>
      <w:szCs w:val="44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A16FA7"/>
    <w:pPr>
      <w:keepNext/>
      <w:keepLines/>
      <w:numPr>
        <w:ilvl w:val="1"/>
        <w:numId w:val="7"/>
      </w:numPr>
      <w:spacing w:before="100" w:beforeAutospacing="1" w:after="100" w:afterAutospacing="1"/>
      <w:outlineLvl w:val="1"/>
    </w:pPr>
    <w:rPr>
      <w:rFonts w:ascii="Open Sans" w:eastAsia="微软雅黑" w:hAnsi="Open Sans" w:cstheme="majorBidi"/>
      <w:b/>
      <w:bCs/>
      <w:sz w:val="30"/>
      <w:szCs w:val="32"/>
    </w:rPr>
  </w:style>
  <w:style w:type="paragraph" w:styleId="3">
    <w:name w:val="heading 3"/>
    <w:basedOn w:val="a"/>
    <w:next w:val="a"/>
    <w:link w:val="30"/>
    <w:autoRedefine/>
    <w:uiPriority w:val="9"/>
    <w:semiHidden/>
    <w:unhideWhenUsed/>
    <w:qFormat/>
    <w:rsid w:val="00A16FA7"/>
    <w:pPr>
      <w:keepNext/>
      <w:keepLines/>
      <w:numPr>
        <w:ilvl w:val="2"/>
        <w:numId w:val="7"/>
      </w:numPr>
      <w:spacing w:before="260" w:after="260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A16FA7"/>
    <w:rPr>
      <w:rFonts w:ascii="Cambria" w:eastAsia="微软雅黑 Light" w:hAnsi="Cambria"/>
      <w:b/>
      <w:bCs/>
      <w:kern w:val="44"/>
      <w:sz w:val="32"/>
      <w:szCs w:val="44"/>
    </w:rPr>
  </w:style>
  <w:style w:type="character" w:customStyle="1" w:styleId="20">
    <w:name w:val="标题 2 字符"/>
    <w:basedOn w:val="a0"/>
    <w:link w:val="2"/>
    <w:uiPriority w:val="9"/>
    <w:rsid w:val="00A16FA7"/>
    <w:rPr>
      <w:rFonts w:ascii="Open Sans" w:eastAsia="微软雅黑" w:hAnsi="Open Sans" w:cstheme="majorBidi"/>
      <w:b/>
      <w:bCs/>
      <w:sz w:val="30"/>
      <w:szCs w:val="32"/>
    </w:rPr>
  </w:style>
  <w:style w:type="paragraph" w:styleId="a3">
    <w:name w:val="Title"/>
    <w:basedOn w:val="a"/>
    <w:next w:val="a"/>
    <w:link w:val="a4"/>
    <w:autoRedefine/>
    <w:uiPriority w:val="10"/>
    <w:qFormat/>
    <w:rsid w:val="003251E5"/>
    <w:pPr>
      <w:spacing w:before="120" w:after="120" w:line="360" w:lineRule="auto"/>
      <w:jc w:val="center"/>
      <w:outlineLvl w:val="0"/>
    </w:pPr>
    <w:rPr>
      <w:rFonts w:ascii="Open Sans" w:eastAsia="微软雅黑" w:hAnsi="Open Sans" w:cstheme="majorBidi"/>
      <w:b/>
      <w:bCs/>
      <w:sz w:val="36"/>
      <w:szCs w:val="32"/>
    </w:rPr>
  </w:style>
  <w:style w:type="character" w:customStyle="1" w:styleId="a4">
    <w:name w:val="标题 字符"/>
    <w:basedOn w:val="a0"/>
    <w:link w:val="a3"/>
    <w:uiPriority w:val="10"/>
    <w:rsid w:val="003251E5"/>
    <w:rPr>
      <w:rFonts w:ascii="Open Sans" w:eastAsia="微软雅黑" w:hAnsi="Open Sans" w:cstheme="majorBidi"/>
      <w:b/>
      <w:bCs/>
      <w:sz w:val="36"/>
      <w:szCs w:val="32"/>
    </w:rPr>
  </w:style>
  <w:style w:type="paragraph" w:styleId="a5">
    <w:name w:val="Subtitle"/>
    <w:basedOn w:val="a"/>
    <w:next w:val="a"/>
    <w:link w:val="a6"/>
    <w:autoRedefine/>
    <w:uiPriority w:val="11"/>
    <w:qFormat/>
    <w:rsid w:val="00332F47"/>
    <w:pPr>
      <w:spacing w:before="240" w:after="60" w:line="312" w:lineRule="auto"/>
      <w:jc w:val="center"/>
      <w:outlineLvl w:val="1"/>
    </w:pPr>
    <w:rPr>
      <w:rFonts w:ascii="Open Sans" w:eastAsia="微软雅黑" w:hAnsi="Open Sans"/>
      <w:bCs/>
      <w:kern w:val="28"/>
      <w:sz w:val="28"/>
      <w:szCs w:val="32"/>
    </w:rPr>
  </w:style>
  <w:style w:type="character" w:customStyle="1" w:styleId="a6">
    <w:name w:val="副标题 字符"/>
    <w:basedOn w:val="a0"/>
    <w:link w:val="a5"/>
    <w:uiPriority w:val="11"/>
    <w:rsid w:val="00332F47"/>
    <w:rPr>
      <w:rFonts w:ascii="Open Sans" w:eastAsia="微软雅黑" w:hAnsi="Open Sans"/>
      <w:bCs/>
      <w:kern w:val="28"/>
      <w:sz w:val="28"/>
      <w:szCs w:val="32"/>
    </w:rPr>
  </w:style>
  <w:style w:type="paragraph" w:customStyle="1" w:styleId="a7">
    <w:name w:val="论文正文"/>
    <w:basedOn w:val="a"/>
    <w:link w:val="a8"/>
    <w:autoRedefine/>
    <w:qFormat/>
    <w:rsid w:val="00332F47"/>
    <w:pPr>
      <w:spacing w:line="360" w:lineRule="auto"/>
      <w:ind w:firstLineChars="200" w:firstLine="200"/>
    </w:pPr>
    <w:rPr>
      <w:rFonts w:ascii="Times New Roman" w:eastAsia="微软雅黑" w:hAnsi="Times New Roman"/>
      <w:spacing w:val="-1"/>
      <w:kern w:val="28"/>
      <w:sz w:val="24"/>
      <w:szCs w:val="32"/>
      <w:shd w:val="clear" w:color="auto" w:fill="FFFFFF"/>
    </w:rPr>
  </w:style>
  <w:style w:type="character" w:customStyle="1" w:styleId="a8">
    <w:name w:val="论文正文 字符"/>
    <w:basedOn w:val="a6"/>
    <w:link w:val="a7"/>
    <w:rsid w:val="00332F47"/>
    <w:rPr>
      <w:rFonts w:ascii="Times New Roman" w:eastAsia="微软雅黑" w:hAnsi="Times New Roman"/>
      <w:b/>
      <w:bCs w:val="0"/>
      <w:spacing w:val="-1"/>
      <w:kern w:val="28"/>
      <w:sz w:val="24"/>
      <w:szCs w:val="32"/>
    </w:rPr>
  </w:style>
  <w:style w:type="character" w:customStyle="1" w:styleId="30">
    <w:name w:val="标题 3 字符"/>
    <w:basedOn w:val="a0"/>
    <w:link w:val="3"/>
    <w:uiPriority w:val="9"/>
    <w:semiHidden/>
    <w:rsid w:val="00A16FA7"/>
    <w:rPr>
      <w:b/>
      <w:bCs/>
      <w:sz w:val="32"/>
      <w:szCs w:val="32"/>
    </w:rPr>
  </w:style>
  <w:style w:type="paragraph" w:styleId="HTML">
    <w:name w:val="HTML Preformatted"/>
    <w:basedOn w:val="a"/>
    <w:link w:val="HTML0"/>
    <w:uiPriority w:val="99"/>
    <w:semiHidden/>
    <w:unhideWhenUsed/>
    <w:rsid w:val="000B4C0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0B4C02"/>
    <w:rPr>
      <w:rFonts w:ascii="宋体" w:eastAsia="宋体" w:hAnsi="宋体" w:cs="宋体"/>
      <w:kern w:val="0"/>
      <w:sz w:val="24"/>
      <w:szCs w:val="24"/>
    </w:rPr>
  </w:style>
  <w:style w:type="paragraph" w:styleId="a9">
    <w:name w:val="header"/>
    <w:basedOn w:val="a"/>
    <w:link w:val="aa"/>
    <w:uiPriority w:val="99"/>
    <w:unhideWhenUsed/>
    <w:rsid w:val="004C7C8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4C7C81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4C7C8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4C7C8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326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8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6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03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3</TotalTime>
  <Pages>1</Pages>
  <Words>5</Words>
  <Characters>33</Characters>
  <Application>Microsoft Office Word</Application>
  <DocSecurity>0</DocSecurity>
  <Lines>1</Lines>
  <Paragraphs>1</Paragraphs>
  <ScaleCrop>false</ScaleCrop>
  <Company/>
  <LinksUpToDate>false</LinksUpToDate>
  <CharactersWithSpaces>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pper Targaryen</dc:creator>
  <cp:keywords/>
  <dc:description/>
  <cp:lastModifiedBy>Pepper Targaryen</cp:lastModifiedBy>
  <cp:revision>8</cp:revision>
  <dcterms:created xsi:type="dcterms:W3CDTF">2019-12-02T11:42:00Z</dcterms:created>
  <dcterms:modified xsi:type="dcterms:W3CDTF">2020-02-02T13:51:00Z</dcterms:modified>
</cp:coreProperties>
</file>